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E6C8A1" w14:textId="75A84262" w:rsidR="00EC2FAD" w:rsidRDefault="00EC2FAD" w:rsidP="00EC2FAD">
      <w:pPr>
        <w:jc w:val="both"/>
      </w:pPr>
      <w:r>
        <w:t>Once upon a time, there was a</w:t>
      </w:r>
      <w:r>
        <w:t xml:space="preserve"> </w:t>
      </w:r>
      <w:r>
        <w:t>small</w:t>
      </w:r>
      <w:r>
        <w:t xml:space="preserve"> boy called Hari. He was strong </w:t>
      </w:r>
      <w:r>
        <w:t xml:space="preserve">and </w:t>
      </w:r>
      <w:r>
        <w:t xml:space="preserve">loved to tease all the boys and </w:t>
      </w:r>
      <w:r>
        <w:t>gir</w:t>
      </w:r>
      <w:r>
        <w:t xml:space="preserve">ls who went to school with him. </w:t>
      </w:r>
      <w:r>
        <w:t>What</w:t>
      </w:r>
      <w:r>
        <w:t xml:space="preserve"> he loved to do the most was to </w:t>
      </w:r>
      <w:r>
        <w:t>pi</w:t>
      </w:r>
      <w:r>
        <w:t xml:space="preserve">nch others. He could make a big bruise appear in half a second. </w:t>
      </w:r>
      <w:r>
        <w:t>Anoth</w:t>
      </w:r>
      <w:r>
        <w:t xml:space="preserve">er trick he played was pricking people with a pin. So you can guess how all the children hated him. They tried </w:t>
      </w:r>
      <w:r>
        <w:t>pin</w:t>
      </w:r>
      <w:r>
        <w:t xml:space="preserve">ching him back, but that was no </w:t>
      </w:r>
      <w:r>
        <w:t>goo</w:t>
      </w:r>
      <w:r>
        <w:t xml:space="preserve">d because he could always pinch </w:t>
      </w:r>
      <w:r>
        <w:t>much harder.</w:t>
      </w:r>
      <w:r>
        <w:t xml:space="preserve"> </w:t>
      </w:r>
      <w:r>
        <w:t xml:space="preserve">It </w:t>
      </w:r>
      <w:r>
        <w:t xml:space="preserve">so happened that the class went </w:t>
      </w:r>
      <w:r>
        <w:t>for a pi</w:t>
      </w:r>
      <w:r>
        <w:t xml:space="preserve">cnic </w:t>
      </w:r>
      <w:r w:rsidR="000123F9">
        <w:t>at</w:t>
      </w:r>
      <w:r>
        <w:t xml:space="preserve"> the seaside for a whole </w:t>
      </w:r>
      <w:r>
        <w:t>day.</w:t>
      </w:r>
    </w:p>
    <w:p w14:paraId="18AB7C1E" w14:textId="53078FE1" w:rsidR="00EC2FAD" w:rsidRDefault="00EC2FAD" w:rsidP="00EC2FAD">
      <w:pPr>
        <w:jc w:val="both"/>
      </w:pPr>
      <w:r>
        <w:t xml:space="preserve">On that day, the sun shone bright, and </w:t>
      </w:r>
      <w:r>
        <w:t xml:space="preserve">all the children were wild with </w:t>
      </w:r>
      <w:r>
        <w:t>excitement. They crowded into a train an</w:t>
      </w:r>
      <w:r>
        <w:t xml:space="preserve">d sat down but nobody wanted to </w:t>
      </w:r>
      <w:r>
        <w:t xml:space="preserve">sit next to Hari </w:t>
      </w:r>
      <w:r>
        <w:t xml:space="preserve">because he always pinched them. </w:t>
      </w:r>
      <w:r>
        <w:t>When they arrived at the seaside, all</w:t>
      </w:r>
      <w:r>
        <w:t xml:space="preserve"> the children jumped out with a </w:t>
      </w:r>
      <w:r>
        <w:t>shout</w:t>
      </w:r>
      <w:r>
        <w:t xml:space="preserve"> of joy. Down to the sands</w:t>
      </w:r>
      <w:r w:rsidR="000123F9">
        <w:t>,</w:t>
      </w:r>
      <w:r>
        <w:t xml:space="preserve"> they </w:t>
      </w:r>
      <w:r>
        <w:t>raced</w:t>
      </w:r>
      <w:r>
        <w:t xml:space="preserve">, hand in hand, but nobody took </w:t>
      </w:r>
      <w:r>
        <w:t xml:space="preserve">Hari’s </w:t>
      </w:r>
      <w:r>
        <w:t xml:space="preserve">hand. Nobody went near him. </w:t>
      </w:r>
      <w:r>
        <w:t>Hari was angry. He went to an iso</w:t>
      </w:r>
      <w:r>
        <w:t xml:space="preserve">lated sandy corner near a rocky </w:t>
      </w:r>
      <w:r>
        <w:t xml:space="preserve">pool and sat down by himself. He took </w:t>
      </w:r>
      <w:r>
        <w:t>out his lunch and looked at it.</w:t>
      </w:r>
    </w:p>
    <w:p w14:paraId="05C54426" w14:textId="64278254" w:rsidR="00EC2FAD" w:rsidRDefault="00EC2FAD" w:rsidP="00EC2FAD">
      <w:pPr>
        <w:jc w:val="both"/>
      </w:pPr>
      <w:r>
        <w:t>‘Wow! It is a good lunch.’ There wer</w:t>
      </w:r>
      <w:r>
        <w:t xml:space="preserve">e two hard-boiled eggs, six jam </w:t>
      </w:r>
      <w:r>
        <w:t>sandwiches, three pieces of bread and but</w:t>
      </w:r>
      <w:r>
        <w:t>ter, a ginger cake</w:t>
      </w:r>
      <w:r w:rsidR="000123F9">
        <w:t>,</w:t>
      </w:r>
      <w:r>
        <w:t xml:space="preserve"> and a bar of </w:t>
      </w:r>
      <w:r>
        <w:t>chocolate. He would eat it all by himself.</w:t>
      </w:r>
      <w:r>
        <w:t xml:space="preserve"> He would not offer anything to </w:t>
      </w:r>
      <w:r>
        <w:t>anyone.</w:t>
      </w:r>
    </w:p>
    <w:p w14:paraId="7BD41096" w14:textId="4681A9FC" w:rsidR="00EC2FAD" w:rsidRDefault="00EC2FAD" w:rsidP="00EC2FAD">
      <w:pPr>
        <w:jc w:val="both"/>
      </w:pPr>
      <w:r>
        <w:t>Just as he was beginning with an eg</w:t>
      </w:r>
      <w:r>
        <w:t xml:space="preserve">g, he heard a hoarse voice near </w:t>
      </w:r>
      <w:r>
        <w:t>him. ‘Good morning! I am so pleased to meet a boy like you.</w:t>
      </w:r>
      <w:r>
        <w:t xml:space="preserve">’ Hari turned </w:t>
      </w:r>
      <w:r>
        <w:t>around and stared in fright</w:t>
      </w:r>
      <w:r w:rsidR="000123F9">
        <w:t>.</w:t>
      </w:r>
    </w:p>
    <w:p w14:paraId="77630ED2" w14:textId="2E3C8C2C" w:rsidR="000123F9" w:rsidRDefault="000123F9" w:rsidP="00EC2FAD">
      <w:pPr>
        <w:jc w:val="both"/>
      </w:pPr>
    </w:p>
    <w:p w14:paraId="37EFC07B" w14:textId="06194939" w:rsidR="000123F9" w:rsidRDefault="000123F9" w:rsidP="000123F9">
      <w:pPr>
        <w:jc w:val="both"/>
      </w:pPr>
      <w:r>
        <w:t>Hari saw a monster crab walking sid</w:t>
      </w:r>
      <w:r>
        <w:t xml:space="preserve">eways out of the pool. His eyes </w:t>
      </w:r>
      <w:r>
        <w:t>were on the ends of the short stalks and he looked most unusual. He held</w:t>
      </w:r>
    </w:p>
    <w:p w14:paraId="3369C6E1" w14:textId="5ABFB751" w:rsidR="000123F9" w:rsidRDefault="000123F9" w:rsidP="000123F9">
      <w:pPr>
        <w:jc w:val="both"/>
      </w:pPr>
      <w:r>
        <w:t>out his front claw to Hari. Hari put out his</w:t>
      </w:r>
      <w:r>
        <w:t xml:space="preserve"> hand to shake the crab’s claw, </w:t>
      </w:r>
      <w:r>
        <w:t>but to his surprise and anger</w:t>
      </w:r>
      <w:r>
        <w:t>,</w:t>
      </w:r>
      <w:r>
        <w:t xml:space="preserve"> the crab opened </w:t>
      </w:r>
      <w:r>
        <w:t xml:space="preserve">his pincers and nipped his hand </w:t>
      </w:r>
      <w:r>
        <w:t>so hard that the little boy yelled.</w:t>
      </w:r>
    </w:p>
    <w:p w14:paraId="63DA2D74" w14:textId="4095DA75" w:rsidR="000123F9" w:rsidRDefault="000123F9" w:rsidP="000123F9">
      <w:pPr>
        <w:jc w:val="both"/>
      </w:pPr>
      <w:r>
        <w:t>‘Ah, here is my good cousin,’ said the</w:t>
      </w:r>
      <w:r>
        <w:t xml:space="preserve"> crab pleasantly, and to Hari’s </w:t>
      </w:r>
      <w:r>
        <w:t xml:space="preserve">horror, he saw a large sandy lobster crawling </w:t>
      </w:r>
      <w:r>
        <w:t xml:space="preserve">heavily out of the pool. Before </w:t>
      </w:r>
      <w:r>
        <w:t>Hari could stop him, the lobster took his hand</w:t>
      </w:r>
      <w:r>
        <w:t xml:space="preserve"> in his great pincer-like claws </w:t>
      </w:r>
      <w:r>
        <w:t>and pricked it so hard that he yelled in pain.</w:t>
      </w:r>
    </w:p>
    <w:p w14:paraId="6387DFBE" w14:textId="7661C6E7" w:rsidR="000123F9" w:rsidRDefault="000123F9" w:rsidP="000123F9">
      <w:pPr>
        <w:jc w:val="both"/>
      </w:pPr>
      <w:r>
        <w:t xml:space="preserve">Don’t </w:t>
      </w:r>
      <w:r>
        <w:t>you like it?’ said the crab and th</w:t>
      </w:r>
      <w:r>
        <w:t xml:space="preserve">e lobster in surprise, ‘Why, we </w:t>
      </w:r>
      <w:r>
        <w:t>were told, you would love to see us beca</w:t>
      </w:r>
      <w:r>
        <w:t xml:space="preserve">use you were a champion pincher </w:t>
      </w:r>
      <w:r>
        <w:t xml:space="preserve">and </w:t>
      </w:r>
      <w:r w:rsidR="00836B6F">
        <w:t>pricked</w:t>
      </w:r>
      <w:r>
        <w:t xml:space="preserve"> yourself. Come, come and join the </w:t>
      </w:r>
      <w:r w:rsidR="00836B6F">
        <w:t>fun! ‘Shari</w:t>
      </w:r>
      <w:bookmarkStart w:id="0" w:name="_GoBack"/>
      <w:bookmarkEnd w:id="0"/>
      <w:r>
        <w:t xml:space="preserve"> was soon black and blue with their pinching and pricking.</w:t>
      </w:r>
    </w:p>
    <w:p w14:paraId="3788C0C4" w14:textId="34670914" w:rsidR="000123F9" w:rsidRDefault="000123F9" w:rsidP="000123F9">
      <w:pPr>
        <w:jc w:val="both"/>
      </w:pPr>
      <w:r>
        <w:t>Hari leap</w:t>
      </w:r>
      <w:r w:rsidR="00A32B6F">
        <w:t>ed</w:t>
      </w:r>
      <w:r>
        <w:t xml:space="preserve"> to his feet, crying loudly. </w:t>
      </w:r>
      <w:r>
        <w:t xml:space="preserve">His lunch rolled into the pool, </w:t>
      </w:r>
      <w:r>
        <w:t>and when the crabs and lobsters saw it, th</w:t>
      </w:r>
      <w:r>
        <w:t xml:space="preserve">ey ran to it and began to feast </w:t>
      </w:r>
      <w:r>
        <w:t>eagerly. Hari saw that they had forgotten hi</w:t>
      </w:r>
      <w:r>
        <w:t xml:space="preserve">m for the time being. He turned </w:t>
      </w:r>
      <w:r>
        <w:t xml:space="preserve">and ran for his life, tears streaming down his </w:t>
      </w:r>
      <w:r>
        <w:t xml:space="preserve">cheeks. Hari ran and sat near a rock thinking. </w:t>
      </w:r>
      <w:r>
        <w:t>“They only did to me what I keep doin</w:t>
      </w:r>
      <w:r>
        <w:t xml:space="preserve">g to other children. But how it </w:t>
      </w:r>
      <w:r>
        <w:t>hurts! And how I hated those crabs and lobster</w:t>
      </w:r>
      <w:r>
        <w:t xml:space="preserve">s! I suppose the other children </w:t>
      </w:r>
      <w:r>
        <w:t>hate me too. I shall not p</w:t>
      </w:r>
      <w:r>
        <w:t>inch or prick anyone, anymore.</w:t>
      </w:r>
    </w:p>
    <w:sectPr w:rsidR="000123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sLQ0NjKzNDQyMjRX0lEKTi0uzszPAykwrAUAFmdtFCwAAAA="/>
  </w:docVars>
  <w:rsids>
    <w:rsidRoot w:val="00431DC6"/>
    <w:rsid w:val="000123F9"/>
    <w:rsid w:val="00431DC6"/>
    <w:rsid w:val="00836B6F"/>
    <w:rsid w:val="00A32B6F"/>
    <w:rsid w:val="00C02DCB"/>
    <w:rsid w:val="00EC2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4B6ECF"/>
  <w15:chartTrackingRefBased/>
  <w15:docId w15:val="{A3ECF81C-159E-4714-890A-205DA4C86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45</Words>
  <Characters>2258</Characters>
  <Application>Microsoft Office Word</Application>
  <DocSecurity>0</DocSecurity>
  <Lines>34</Lines>
  <Paragraphs>11</Paragraphs>
  <ScaleCrop>false</ScaleCrop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ESH MAHARANA</dc:creator>
  <cp:keywords/>
  <dc:description/>
  <cp:lastModifiedBy>BINESH MAHARANA</cp:lastModifiedBy>
  <cp:revision>5</cp:revision>
  <dcterms:created xsi:type="dcterms:W3CDTF">2024-02-21T17:25:00Z</dcterms:created>
  <dcterms:modified xsi:type="dcterms:W3CDTF">2024-02-21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2dd765d3ac28795b548b449706f5d8f89afd0cdbacc2bf31f24b4de2262bba</vt:lpwstr>
  </property>
</Properties>
</file>